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3E0D5B" w14:textId="77777777" w:rsidR="00C40B65" w:rsidRDefault="00C40B65" w:rsidP="00C40B65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DAFTAR ISI</w:t>
      </w:r>
    </w:p>
    <w:p w14:paraId="1F9308CB" w14:textId="77777777" w:rsidR="00C40B65" w:rsidRDefault="00C40B65" w:rsidP="00C40B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6C51814" w14:textId="77777777" w:rsidR="00C40B65" w:rsidRDefault="00C40B65" w:rsidP="00C40B65">
      <w:pPr>
        <w:tabs>
          <w:tab w:val="center" w:leader="dot" w:pos="7937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TRAK</w:t>
      </w:r>
      <w:r>
        <w:rPr>
          <w:rFonts w:ascii="Times New Roman" w:hAnsi="Times New Roman" w:cs="Times New Roman"/>
          <w:sz w:val="24"/>
          <w:szCs w:val="24"/>
        </w:rPr>
        <w:tab/>
        <w:t>i</w:t>
      </w:r>
    </w:p>
    <w:p w14:paraId="3239AA48" w14:textId="77777777" w:rsidR="00C40B65" w:rsidRDefault="00C40B65" w:rsidP="00C40B65">
      <w:pPr>
        <w:tabs>
          <w:tab w:val="center" w:leader="dot" w:pos="7938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C31FA">
        <w:rPr>
          <w:rFonts w:ascii="Times New Roman" w:hAnsi="Times New Roman" w:cs="Times New Roman"/>
          <w:i/>
          <w:sz w:val="24"/>
          <w:szCs w:val="24"/>
        </w:rPr>
        <w:t>ABSTRACT</w:t>
      </w:r>
      <w:r>
        <w:rPr>
          <w:rFonts w:ascii="Times New Roman" w:hAnsi="Times New Roman" w:cs="Times New Roman"/>
          <w:sz w:val="24"/>
          <w:szCs w:val="24"/>
        </w:rPr>
        <w:tab/>
        <w:t>ii</w:t>
      </w:r>
    </w:p>
    <w:p w14:paraId="69465F06" w14:textId="77777777" w:rsidR="00C40B65" w:rsidRDefault="00C40B65" w:rsidP="00C40B65">
      <w:pPr>
        <w:tabs>
          <w:tab w:val="center" w:leader="dot" w:pos="7938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TA PENGANTAR</w:t>
      </w:r>
      <w:r>
        <w:rPr>
          <w:rFonts w:ascii="Times New Roman" w:hAnsi="Times New Roman" w:cs="Times New Roman"/>
          <w:sz w:val="24"/>
          <w:szCs w:val="24"/>
        </w:rPr>
        <w:tab/>
        <w:t>iii</w:t>
      </w:r>
    </w:p>
    <w:p w14:paraId="4BB86556" w14:textId="77777777" w:rsidR="00C40B65" w:rsidRDefault="00C40B65" w:rsidP="00C40B65">
      <w:pPr>
        <w:tabs>
          <w:tab w:val="center" w:leader="dot" w:pos="7938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FTAR ISI</w:t>
      </w:r>
      <w:r>
        <w:rPr>
          <w:rFonts w:ascii="Times New Roman" w:hAnsi="Times New Roman" w:cs="Times New Roman"/>
          <w:sz w:val="24"/>
          <w:szCs w:val="24"/>
        </w:rPr>
        <w:tab/>
        <w:t>iv</w:t>
      </w:r>
    </w:p>
    <w:p w14:paraId="7C146D41" w14:textId="77777777" w:rsidR="00C40B65" w:rsidRDefault="00C40B65" w:rsidP="00C40B65">
      <w:pPr>
        <w:tabs>
          <w:tab w:val="center" w:leader="dot" w:pos="7938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FTAR GAMBA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vi</w:t>
      </w:r>
    </w:p>
    <w:p w14:paraId="36B04EB9" w14:textId="77777777" w:rsidR="00C40B65" w:rsidRDefault="00C40B65" w:rsidP="00C40B65">
      <w:pPr>
        <w:tabs>
          <w:tab w:val="center" w:leader="dot" w:pos="7938"/>
        </w:tabs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AFTAR SINGKATAN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vii</w:t>
      </w:r>
    </w:p>
    <w:p w14:paraId="24C8EFA4" w14:textId="77777777" w:rsidR="00C40B65" w:rsidRDefault="00C40B65" w:rsidP="00C40B65">
      <w:pPr>
        <w:tabs>
          <w:tab w:val="center" w:leader="dot" w:pos="7938"/>
        </w:tabs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B9E37A6" w14:textId="77777777" w:rsidR="00C40B65" w:rsidRDefault="00C40B65" w:rsidP="00C40B65">
      <w:pPr>
        <w:tabs>
          <w:tab w:val="center" w:leader="dot" w:pos="7938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AB I PENDAHULUAN</w:t>
      </w:r>
      <w:r>
        <w:rPr>
          <w:rFonts w:ascii="Times New Roman" w:hAnsi="Times New Roman" w:cs="Times New Roman"/>
          <w:b/>
          <w:sz w:val="24"/>
          <w:szCs w:val="24"/>
        </w:rPr>
        <w:tab/>
        <w:t>I-1</w:t>
      </w:r>
    </w:p>
    <w:p w14:paraId="0FC9C9AD" w14:textId="77777777" w:rsidR="00C40B65" w:rsidRDefault="00C40B65" w:rsidP="00C40B65">
      <w:pPr>
        <w:tabs>
          <w:tab w:val="center" w:leader="dot" w:pos="7938"/>
        </w:tabs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1.1   </w:t>
      </w:r>
      <w:r>
        <w:rPr>
          <w:rFonts w:ascii="Times New Roman" w:hAnsi="Times New Roman" w:cs="Times New Roman"/>
          <w:sz w:val="24"/>
          <w:szCs w:val="24"/>
        </w:rPr>
        <w:t>Latar Belakang</w:t>
      </w:r>
      <w:r>
        <w:rPr>
          <w:rFonts w:ascii="Times New Roman" w:hAnsi="Times New Roman" w:cs="Times New Roman"/>
          <w:sz w:val="24"/>
          <w:szCs w:val="24"/>
        </w:rPr>
        <w:tab/>
        <w:t>I-1</w:t>
      </w:r>
    </w:p>
    <w:p w14:paraId="4B4ABAAD" w14:textId="77777777" w:rsidR="00C40B65" w:rsidRDefault="00C40B65" w:rsidP="00C40B65">
      <w:pPr>
        <w:tabs>
          <w:tab w:val="center" w:leader="dot" w:pos="7938"/>
        </w:tabs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2   Identifikasi Masalah</w:t>
      </w:r>
      <w:r>
        <w:rPr>
          <w:rFonts w:ascii="Times New Roman" w:hAnsi="Times New Roman" w:cs="Times New Roman"/>
          <w:sz w:val="24"/>
          <w:szCs w:val="24"/>
        </w:rPr>
        <w:tab/>
        <w:t>I-2</w:t>
      </w:r>
    </w:p>
    <w:p w14:paraId="0CE86DF8" w14:textId="77777777" w:rsidR="00C40B65" w:rsidRDefault="00C40B65" w:rsidP="00C40B65">
      <w:pPr>
        <w:tabs>
          <w:tab w:val="center" w:leader="dot" w:pos="7938"/>
        </w:tabs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3   Tuju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nfaat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I-2</w:t>
      </w:r>
    </w:p>
    <w:p w14:paraId="4BCF84E1" w14:textId="77777777" w:rsidR="00C40B65" w:rsidRDefault="00C40B65" w:rsidP="00C40B65">
      <w:pPr>
        <w:tabs>
          <w:tab w:val="center" w:leader="dot" w:pos="7938"/>
        </w:tabs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4   Ruang Lingkup</w:t>
      </w:r>
      <w:r>
        <w:rPr>
          <w:rFonts w:ascii="Times New Roman" w:hAnsi="Times New Roman" w:cs="Times New Roman"/>
          <w:sz w:val="24"/>
          <w:szCs w:val="24"/>
        </w:rPr>
        <w:tab/>
        <w:t>I-2</w:t>
      </w:r>
    </w:p>
    <w:p w14:paraId="73299802" w14:textId="023DA83B" w:rsidR="00C40B65" w:rsidRDefault="00C40B65" w:rsidP="00C40B65">
      <w:pPr>
        <w:tabs>
          <w:tab w:val="center" w:leader="dot" w:pos="7938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AB II </w:t>
      </w:r>
      <w:r w:rsidR="00CC4F2A">
        <w:rPr>
          <w:rFonts w:ascii="Times New Roman" w:hAnsi="Times New Roman" w:cs="Times New Roman"/>
          <w:b/>
          <w:sz w:val="24"/>
          <w:szCs w:val="24"/>
          <w:lang w:val="en-US"/>
        </w:rPr>
        <w:t>RELATED WORK</w:t>
      </w:r>
      <w:r>
        <w:rPr>
          <w:rFonts w:ascii="Times New Roman" w:hAnsi="Times New Roman" w:cs="Times New Roman"/>
          <w:b/>
          <w:sz w:val="24"/>
          <w:szCs w:val="24"/>
        </w:rPr>
        <w:tab/>
        <w:t>II-3</w:t>
      </w:r>
    </w:p>
    <w:p w14:paraId="1DB970A0" w14:textId="2CBE85D2" w:rsidR="00C40B65" w:rsidRDefault="00C40B65" w:rsidP="00C40B65">
      <w:pPr>
        <w:tabs>
          <w:tab w:val="center" w:leader="dot" w:pos="7938"/>
        </w:tabs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1   </w:t>
      </w:r>
      <w:proofErr w:type="spellStart"/>
      <w:r w:rsidR="00CC4F2A">
        <w:rPr>
          <w:rFonts w:ascii="Times New Roman" w:hAnsi="Times New Roman" w:cs="Times New Roman"/>
          <w:i/>
          <w:sz w:val="24"/>
          <w:szCs w:val="24"/>
          <w:lang w:val="en-US"/>
        </w:rPr>
        <w:t>FIshbone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II-3</w:t>
      </w:r>
    </w:p>
    <w:p w14:paraId="6E22732D" w14:textId="09C56B0C" w:rsidR="00C40B65" w:rsidRDefault="00C40B65" w:rsidP="00C40B65">
      <w:pPr>
        <w:tabs>
          <w:tab w:val="center" w:leader="dot" w:pos="7938"/>
        </w:tabs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2   </w:t>
      </w:r>
      <w:bookmarkStart w:id="0" w:name="_Hlk513277717"/>
      <w:proofErr w:type="spellStart"/>
      <w:r w:rsidR="006E6DD7">
        <w:rPr>
          <w:rFonts w:ascii="Times New Roman" w:hAnsi="Times New Roman" w:cs="Times New Roman"/>
          <w:sz w:val="24"/>
          <w:szCs w:val="24"/>
          <w:lang w:val="en-US"/>
        </w:rPr>
        <w:t>Deksripsi</w:t>
      </w:r>
      <w:proofErr w:type="spellEnd"/>
      <w:r w:rsidR="006E6DD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bookmarkEnd w:id="0"/>
      <w:proofErr w:type="spellStart"/>
      <w:r w:rsidR="006E6DD7">
        <w:rPr>
          <w:rFonts w:ascii="Times New Roman" w:hAnsi="Times New Roman" w:cs="Times New Roman"/>
          <w:sz w:val="24"/>
          <w:szCs w:val="24"/>
          <w:lang w:val="en-US"/>
        </w:rPr>
        <w:t>Topik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II-3</w:t>
      </w:r>
    </w:p>
    <w:p w14:paraId="3AA9895F" w14:textId="24F72B8C" w:rsidR="00C40B65" w:rsidRDefault="00C40B65" w:rsidP="00C40B65">
      <w:pPr>
        <w:tabs>
          <w:tab w:val="center" w:leader="dot" w:pos="7938"/>
        </w:tabs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3   </w:t>
      </w:r>
      <w:proofErr w:type="spellStart"/>
      <w:r w:rsidR="00102218">
        <w:rPr>
          <w:rFonts w:ascii="Times New Roman" w:hAnsi="Times New Roman" w:cs="Times New Roman"/>
          <w:sz w:val="24"/>
          <w:szCs w:val="24"/>
          <w:lang w:val="en-US"/>
        </w:rPr>
        <w:t>Deksripsi</w:t>
      </w:r>
      <w:proofErr w:type="spellEnd"/>
      <w:r w:rsidR="0010221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02218">
        <w:rPr>
          <w:rFonts w:ascii="Times New Roman" w:hAnsi="Times New Roman" w:cs="Times New Roman"/>
          <w:sz w:val="24"/>
          <w:szCs w:val="24"/>
          <w:lang w:val="en-US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II-3</w:t>
      </w:r>
    </w:p>
    <w:p w14:paraId="1507DD74" w14:textId="1B3BC5F6" w:rsidR="00C40B65" w:rsidRDefault="00C40B65" w:rsidP="00C40B65">
      <w:pPr>
        <w:tabs>
          <w:tab w:val="center" w:leader="dot" w:pos="7938"/>
        </w:tabs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4   </w:t>
      </w:r>
      <w:proofErr w:type="spellStart"/>
      <w:r w:rsidR="00FC1ACC">
        <w:rPr>
          <w:rFonts w:ascii="Times New Roman" w:hAnsi="Times New Roman" w:cs="Times New Roman"/>
          <w:sz w:val="24"/>
          <w:szCs w:val="24"/>
          <w:lang w:val="en-US"/>
        </w:rPr>
        <w:t>Landasan</w:t>
      </w:r>
      <w:proofErr w:type="spellEnd"/>
      <w:r w:rsidR="00FC1AC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C1ACC">
        <w:rPr>
          <w:rFonts w:ascii="Times New Roman" w:hAnsi="Times New Roman" w:cs="Times New Roman"/>
          <w:sz w:val="24"/>
          <w:szCs w:val="24"/>
          <w:lang w:val="en-US"/>
        </w:rPr>
        <w:t>Teori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II-3</w:t>
      </w:r>
    </w:p>
    <w:p w14:paraId="69C759BE" w14:textId="6EE0DC20" w:rsidR="00C40B65" w:rsidRDefault="00FC1ACC" w:rsidP="00FC1ACC">
      <w:pPr>
        <w:tabs>
          <w:tab w:val="center" w:leader="dot" w:pos="7938"/>
        </w:tabs>
        <w:spacing w:line="240" w:lineRule="auto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.4.1</w:t>
      </w:r>
      <w:r w:rsidR="00C40B6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C40B65">
        <w:rPr>
          <w:rFonts w:ascii="Times New Roman" w:hAnsi="Times New Roman" w:cs="Times New Roman"/>
          <w:sz w:val="24"/>
          <w:szCs w:val="24"/>
          <w:lang w:val="en-US"/>
        </w:rPr>
        <w:t>Hidroponik</w:t>
      </w:r>
      <w:proofErr w:type="spellEnd"/>
      <w:r w:rsidR="00C40B65">
        <w:rPr>
          <w:rFonts w:ascii="Times New Roman" w:hAnsi="Times New Roman" w:cs="Times New Roman"/>
          <w:sz w:val="24"/>
          <w:szCs w:val="24"/>
        </w:rPr>
        <w:tab/>
        <w:t>II-4</w:t>
      </w:r>
    </w:p>
    <w:p w14:paraId="1FCACD7B" w14:textId="23006646" w:rsidR="00C40B65" w:rsidRDefault="00C40B65" w:rsidP="00FC1ACC">
      <w:pPr>
        <w:tabs>
          <w:tab w:val="center" w:leader="dot" w:pos="7938"/>
        </w:tabs>
        <w:spacing w:line="240" w:lineRule="auto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FC1ACC">
        <w:rPr>
          <w:rFonts w:ascii="Times New Roman" w:hAnsi="Times New Roman" w:cs="Times New Roman"/>
          <w:sz w:val="24"/>
          <w:szCs w:val="24"/>
          <w:lang w:val="en-US"/>
        </w:rPr>
        <w:t xml:space="preserve">.4.2 </w:t>
      </w:r>
      <w:proofErr w:type="spellStart"/>
      <w:r w:rsidR="00FC1ACC">
        <w:rPr>
          <w:rFonts w:ascii="Times New Roman" w:hAnsi="Times New Roman" w:cs="Times New Roman"/>
          <w:sz w:val="24"/>
          <w:szCs w:val="24"/>
          <w:lang w:val="en-US"/>
        </w:rPr>
        <w:t>Metode</w:t>
      </w:r>
      <w:proofErr w:type="spellEnd"/>
      <w:r w:rsidR="00FC1AC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C1ACC">
        <w:rPr>
          <w:rFonts w:ascii="Times New Roman" w:hAnsi="Times New Roman" w:cs="Times New Roman"/>
          <w:sz w:val="24"/>
          <w:szCs w:val="24"/>
          <w:lang w:val="en-US"/>
        </w:rPr>
        <w:t>Regresi</w:t>
      </w:r>
      <w:proofErr w:type="spellEnd"/>
      <w:r w:rsidR="00FC1ACC">
        <w:rPr>
          <w:rFonts w:ascii="Times New Roman" w:hAnsi="Times New Roman" w:cs="Times New Roman"/>
          <w:sz w:val="24"/>
          <w:szCs w:val="24"/>
          <w:lang w:val="en-US"/>
        </w:rPr>
        <w:t xml:space="preserve"> Linier </w:t>
      </w:r>
      <w:proofErr w:type="spellStart"/>
      <w:r w:rsidR="00FC1ACC">
        <w:rPr>
          <w:rFonts w:ascii="Times New Roman" w:hAnsi="Times New Roman" w:cs="Times New Roman"/>
          <w:sz w:val="24"/>
          <w:szCs w:val="24"/>
          <w:lang w:val="en-US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II-4</w:t>
      </w:r>
    </w:p>
    <w:p w14:paraId="42399A09" w14:textId="0ED2289D" w:rsidR="00C40B65" w:rsidRDefault="00FC1ACC" w:rsidP="00FC1ACC">
      <w:pPr>
        <w:tabs>
          <w:tab w:val="center" w:leader="dot" w:pos="7938"/>
        </w:tabs>
        <w:spacing w:line="240" w:lineRule="auto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.4.3</w:t>
      </w:r>
      <w:r w:rsidR="00C40B6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idroponik</w:t>
      </w:r>
      <w:proofErr w:type="spellEnd"/>
      <w:r w:rsidR="00C40B65">
        <w:rPr>
          <w:rFonts w:ascii="Times New Roman" w:hAnsi="Times New Roman" w:cs="Times New Roman"/>
          <w:sz w:val="24"/>
          <w:szCs w:val="24"/>
        </w:rPr>
        <w:tab/>
        <w:t>II-5</w:t>
      </w:r>
    </w:p>
    <w:p w14:paraId="36D72782" w14:textId="5853A1B6" w:rsidR="00C40B65" w:rsidRPr="001675E3" w:rsidRDefault="00C40B65" w:rsidP="00FC1ACC">
      <w:pPr>
        <w:tabs>
          <w:tab w:val="center" w:leader="dot" w:pos="7938"/>
        </w:tabs>
        <w:spacing w:line="240" w:lineRule="auto"/>
        <w:ind w:firstLine="99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FC1ACC">
        <w:rPr>
          <w:rFonts w:ascii="Times New Roman" w:hAnsi="Times New Roman" w:cs="Times New Roman"/>
          <w:sz w:val="24"/>
          <w:szCs w:val="24"/>
          <w:lang w:val="en-US"/>
        </w:rPr>
        <w:t>.4.4 DSRM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II-6</w:t>
      </w:r>
    </w:p>
    <w:p w14:paraId="6A9F68A9" w14:textId="40790CD3" w:rsidR="00C40B65" w:rsidRPr="007863F0" w:rsidRDefault="00C40B65" w:rsidP="007863F0">
      <w:pPr>
        <w:tabs>
          <w:tab w:val="center" w:leader="dot" w:pos="7938"/>
        </w:tabs>
        <w:spacing w:line="240" w:lineRule="auto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E57AC3">
        <w:rPr>
          <w:rFonts w:ascii="Times New Roman" w:hAnsi="Times New Roman" w:cs="Times New Roman"/>
          <w:sz w:val="24"/>
          <w:szCs w:val="24"/>
          <w:lang w:val="en-US"/>
        </w:rPr>
        <w:t>4.5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  <w:lang w:val="en-US"/>
        </w:rPr>
        <w:t>UML</w:t>
      </w:r>
      <w:r>
        <w:rPr>
          <w:rFonts w:ascii="Times New Roman" w:hAnsi="Times New Roman" w:cs="Times New Roman"/>
          <w:sz w:val="24"/>
          <w:szCs w:val="24"/>
        </w:rPr>
        <w:tab/>
        <w:t>II-6</w:t>
      </w:r>
    </w:p>
    <w:p w14:paraId="007F0ECA" w14:textId="3FFBDB1C" w:rsidR="00C40B65" w:rsidRPr="003E59DA" w:rsidRDefault="00C40B65" w:rsidP="00C40B65">
      <w:pPr>
        <w:tabs>
          <w:tab w:val="center" w:leader="dot" w:pos="7938"/>
        </w:tabs>
        <w:spacing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AB III </w:t>
      </w:r>
      <w:r w:rsidR="004C6832">
        <w:rPr>
          <w:rFonts w:ascii="Times New Roman" w:hAnsi="Times New Roman" w:cs="Times New Roman"/>
          <w:b/>
          <w:sz w:val="24"/>
          <w:szCs w:val="24"/>
          <w:lang w:val="en-US"/>
        </w:rPr>
        <w:t>STUKTURE</w:t>
      </w:r>
      <w:r>
        <w:rPr>
          <w:rFonts w:ascii="Times New Roman" w:hAnsi="Times New Roman" w:cs="Times New Roman"/>
          <w:b/>
          <w:sz w:val="24"/>
          <w:szCs w:val="24"/>
        </w:rPr>
        <w:t xml:space="preserve"> ORGANISASI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PERUSAHAAN</w:t>
      </w:r>
      <w:r>
        <w:rPr>
          <w:rFonts w:ascii="Times New Roman" w:hAnsi="Times New Roman" w:cs="Times New Roman"/>
          <w:b/>
          <w:sz w:val="24"/>
          <w:szCs w:val="24"/>
        </w:rPr>
        <w:tab/>
        <w:t>III-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0</w:t>
      </w:r>
    </w:p>
    <w:p w14:paraId="2567045F" w14:textId="77777777" w:rsidR="00C40B65" w:rsidRPr="00FC7760" w:rsidRDefault="00C40B65" w:rsidP="00C40B65">
      <w:pPr>
        <w:tabs>
          <w:tab w:val="center" w:leader="dot" w:pos="7938"/>
        </w:tabs>
        <w:spacing w:line="24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3.1    Sejarah Perusahaan</w:t>
      </w:r>
      <w:r>
        <w:rPr>
          <w:rFonts w:ascii="Times New Roman" w:hAnsi="Times New Roman" w:cs="Times New Roman"/>
          <w:sz w:val="24"/>
          <w:szCs w:val="24"/>
        </w:rPr>
        <w:tab/>
        <w:t>III-</w:t>
      </w:r>
      <w:r>
        <w:rPr>
          <w:rFonts w:ascii="Times New Roman" w:hAnsi="Times New Roman" w:cs="Times New Roman"/>
          <w:sz w:val="24"/>
          <w:szCs w:val="24"/>
          <w:lang w:val="en-US"/>
        </w:rPr>
        <w:t>10</w:t>
      </w:r>
    </w:p>
    <w:p w14:paraId="7C1F71B2" w14:textId="77777777" w:rsidR="00C40B65" w:rsidRPr="00FC7760" w:rsidRDefault="00C40B65" w:rsidP="00C40B65">
      <w:pPr>
        <w:tabs>
          <w:tab w:val="center" w:leader="dot" w:pos="7938"/>
        </w:tabs>
        <w:spacing w:line="24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3.2    Vis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i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erusahaan</w:t>
      </w:r>
      <w:r>
        <w:rPr>
          <w:rFonts w:ascii="Times New Roman" w:hAnsi="Times New Roman" w:cs="Times New Roman"/>
          <w:sz w:val="24"/>
          <w:szCs w:val="24"/>
        </w:rPr>
        <w:tab/>
        <w:t>III-</w:t>
      </w:r>
      <w:r>
        <w:rPr>
          <w:rFonts w:ascii="Times New Roman" w:hAnsi="Times New Roman" w:cs="Times New Roman"/>
          <w:sz w:val="24"/>
          <w:szCs w:val="24"/>
          <w:lang w:val="en-US"/>
        </w:rPr>
        <w:t>10</w:t>
      </w:r>
    </w:p>
    <w:p w14:paraId="5D59C66A" w14:textId="77777777" w:rsidR="00C40B65" w:rsidRPr="005D72DB" w:rsidRDefault="00C40B65" w:rsidP="00C40B65">
      <w:pPr>
        <w:tabs>
          <w:tab w:val="center" w:leader="dot" w:pos="7937"/>
        </w:tabs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</w:rPr>
        <w:t xml:space="preserve">3.2.1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Visi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III-</w:t>
      </w:r>
      <w:r>
        <w:rPr>
          <w:rFonts w:ascii="Times New Roman" w:hAnsi="Times New Roman" w:cs="Times New Roman"/>
          <w:sz w:val="24"/>
          <w:szCs w:val="24"/>
          <w:lang w:val="en-US"/>
        </w:rPr>
        <w:t>10</w:t>
      </w:r>
    </w:p>
    <w:p w14:paraId="581DC5C5" w14:textId="77777777" w:rsidR="00C40B65" w:rsidRPr="005D72DB" w:rsidRDefault="00C40B65" w:rsidP="00C40B65">
      <w:pPr>
        <w:tabs>
          <w:tab w:val="center" w:leader="dot" w:pos="7655"/>
        </w:tabs>
        <w:spacing w:line="240" w:lineRule="auto"/>
        <w:ind w:right="-1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</w:rPr>
        <w:t xml:space="preserve">3.2.2 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isi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II-</w:t>
      </w:r>
      <w:r>
        <w:rPr>
          <w:rFonts w:ascii="Times New Roman" w:hAnsi="Times New Roman" w:cs="Times New Roman"/>
          <w:sz w:val="24"/>
          <w:szCs w:val="24"/>
          <w:lang w:val="en-US"/>
        </w:rPr>
        <w:t>11</w:t>
      </w:r>
    </w:p>
    <w:p w14:paraId="0938FAAD" w14:textId="77777777" w:rsidR="00C40B65" w:rsidRPr="005D72DB" w:rsidRDefault="00C40B65" w:rsidP="00C40B65">
      <w:pPr>
        <w:tabs>
          <w:tab w:val="center" w:leader="dot" w:pos="7938"/>
        </w:tabs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 xml:space="preserve">3.3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rateg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erusahaan</w:t>
      </w:r>
      <w:r>
        <w:rPr>
          <w:rFonts w:ascii="Times New Roman" w:hAnsi="Times New Roman" w:cs="Times New Roman"/>
          <w:sz w:val="24"/>
          <w:szCs w:val="24"/>
        </w:rPr>
        <w:tab/>
        <w:t>III-</w:t>
      </w:r>
      <w:r>
        <w:rPr>
          <w:rFonts w:ascii="Times New Roman" w:hAnsi="Times New Roman" w:cs="Times New Roman"/>
          <w:sz w:val="24"/>
          <w:szCs w:val="24"/>
          <w:lang w:val="en-US"/>
        </w:rPr>
        <w:t>12</w:t>
      </w:r>
    </w:p>
    <w:p w14:paraId="69F565BC" w14:textId="77777777" w:rsidR="00C40B65" w:rsidRPr="005D72DB" w:rsidRDefault="00C40B65" w:rsidP="00C40B65">
      <w:pPr>
        <w:tabs>
          <w:tab w:val="center" w:leader="dot" w:pos="7938"/>
        </w:tabs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 xml:space="preserve">3.4  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ruktu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rganis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Job Description </w:t>
      </w:r>
      <w:r>
        <w:rPr>
          <w:rFonts w:ascii="Times New Roman" w:hAnsi="Times New Roman" w:cs="Times New Roman"/>
          <w:sz w:val="24"/>
          <w:szCs w:val="24"/>
          <w:lang w:val="en-US"/>
        </w:rPr>
        <w:t>Perusahaan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 xml:space="preserve"> III-</w:t>
      </w:r>
      <w:r>
        <w:rPr>
          <w:rFonts w:ascii="Times New Roman" w:hAnsi="Times New Roman" w:cs="Times New Roman"/>
          <w:sz w:val="24"/>
          <w:szCs w:val="24"/>
          <w:lang w:val="en-US"/>
        </w:rPr>
        <w:t>12</w:t>
      </w:r>
    </w:p>
    <w:p w14:paraId="064CC18E" w14:textId="77777777" w:rsidR="00C40B65" w:rsidRPr="005D72DB" w:rsidRDefault="00C40B65" w:rsidP="00C40B65">
      <w:pPr>
        <w:tabs>
          <w:tab w:val="center" w:leader="dot" w:pos="7938"/>
        </w:tabs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</w:rPr>
        <w:t xml:space="preserve">3.4.1 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ruktur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rganisasi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III-</w:t>
      </w:r>
      <w:r>
        <w:rPr>
          <w:rFonts w:ascii="Times New Roman" w:hAnsi="Times New Roman" w:cs="Times New Roman"/>
          <w:sz w:val="24"/>
          <w:szCs w:val="24"/>
          <w:lang w:val="en-US"/>
        </w:rPr>
        <w:t>12</w:t>
      </w:r>
    </w:p>
    <w:p w14:paraId="49AA1969" w14:textId="77777777" w:rsidR="00C40B65" w:rsidRPr="005D72DB" w:rsidRDefault="00C40B65" w:rsidP="00C40B65">
      <w:pPr>
        <w:tabs>
          <w:tab w:val="center" w:leader="dot" w:pos="7938"/>
        </w:tabs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</w:rPr>
        <w:t xml:space="preserve">3.4.2  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Job Description</w:t>
      </w:r>
      <w:r>
        <w:rPr>
          <w:rFonts w:ascii="Times New Roman" w:hAnsi="Times New Roman" w:cs="Times New Roman"/>
          <w:sz w:val="24"/>
          <w:szCs w:val="24"/>
        </w:rPr>
        <w:tab/>
        <w:t>III-</w:t>
      </w:r>
      <w:r>
        <w:rPr>
          <w:rFonts w:ascii="Times New Roman" w:hAnsi="Times New Roman" w:cs="Times New Roman"/>
          <w:sz w:val="24"/>
          <w:szCs w:val="24"/>
          <w:lang w:val="en-US"/>
        </w:rPr>
        <w:t>12</w:t>
      </w:r>
    </w:p>
    <w:p w14:paraId="1D9DAD29" w14:textId="55CD0309" w:rsidR="00C40B65" w:rsidRPr="0069436B" w:rsidRDefault="00C40B65" w:rsidP="00C40B65">
      <w:pPr>
        <w:tabs>
          <w:tab w:val="center" w:leader="dot" w:pos="7937"/>
        </w:tabs>
        <w:spacing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>BAB IV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062DDC">
        <w:rPr>
          <w:rFonts w:ascii="Times New Roman" w:hAnsi="Times New Roman" w:cs="Times New Roman"/>
          <w:b/>
          <w:sz w:val="24"/>
          <w:szCs w:val="24"/>
          <w:lang w:val="en-US"/>
        </w:rPr>
        <w:t>METODOLOGI PENELITIAN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ab/>
        <w:t>IV-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4</w:t>
      </w:r>
    </w:p>
    <w:p w14:paraId="4508B378" w14:textId="7AB508BE" w:rsidR="00C40B65" w:rsidRPr="00B67263" w:rsidRDefault="00C40B65" w:rsidP="00C40B65">
      <w:pPr>
        <w:tabs>
          <w:tab w:val="center" w:leader="dot" w:pos="7937"/>
        </w:tabs>
        <w:spacing w:line="24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4.1 </w:t>
      </w:r>
      <w:proofErr w:type="spellStart"/>
      <w:r w:rsidR="00874868">
        <w:rPr>
          <w:rFonts w:ascii="Times New Roman" w:hAnsi="Times New Roman" w:cs="Times New Roman"/>
          <w:sz w:val="24"/>
          <w:szCs w:val="24"/>
          <w:lang w:val="en-US"/>
        </w:rPr>
        <w:t>Metodologi</w:t>
      </w:r>
      <w:proofErr w:type="spellEnd"/>
      <w:r w:rsidR="0087486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74868"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IV-</w:t>
      </w:r>
      <w:r>
        <w:rPr>
          <w:rFonts w:ascii="Times New Roman" w:hAnsi="Times New Roman" w:cs="Times New Roman"/>
          <w:sz w:val="24"/>
          <w:szCs w:val="24"/>
          <w:lang w:val="en-US"/>
        </w:rPr>
        <w:t>14</w:t>
      </w:r>
    </w:p>
    <w:p w14:paraId="79D9D78F" w14:textId="02746E57" w:rsidR="00C40B65" w:rsidRDefault="00C40B65" w:rsidP="00C40B65">
      <w:pPr>
        <w:tabs>
          <w:tab w:val="center" w:leader="dot" w:pos="7937"/>
        </w:tabs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 xml:space="preserve">4.2 </w:t>
      </w:r>
      <w:proofErr w:type="spellStart"/>
      <w:r w:rsidR="005D53BF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D925E2">
        <w:rPr>
          <w:rFonts w:ascii="Times New Roman" w:hAnsi="Times New Roman" w:cs="Times New Roman"/>
          <w:sz w:val="24"/>
          <w:szCs w:val="24"/>
          <w:lang w:val="en-US"/>
        </w:rPr>
        <w:t>ahapan-Tahapan</w:t>
      </w:r>
      <w:proofErr w:type="spellEnd"/>
      <w:r w:rsidR="00D925E2">
        <w:rPr>
          <w:rFonts w:ascii="Times New Roman" w:hAnsi="Times New Roman" w:cs="Times New Roman"/>
          <w:sz w:val="24"/>
          <w:szCs w:val="24"/>
          <w:lang w:val="en-US"/>
        </w:rPr>
        <w:t xml:space="preserve"> Diagram Alur </w:t>
      </w:r>
      <w:proofErr w:type="spellStart"/>
      <w:r w:rsidR="00D925E2"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IV-</w:t>
      </w:r>
      <w:r>
        <w:rPr>
          <w:rFonts w:ascii="Times New Roman" w:hAnsi="Times New Roman" w:cs="Times New Roman"/>
          <w:sz w:val="24"/>
          <w:szCs w:val="24"/>
          <w:lang w:val="en-US"/>
        </w:rPr>
        <w:t>17</w:t>
      </w:r>
    </w:p>
    <w:p w14:paraId="352F8867" w14:textId="175DBEFB" w:rsidR="00C40B65" w:rsidRDefault="00C40B65" w:rsidP="00C40B65">
      <w:pPr>
        <w:tabs>
          <w:tab w:val="center" w:leader="dot" w:pos="7937"/>
        </w:tabs>
        <w:spacing w:line="24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4.3 </w:t>
      </w:r>
      <w:proofErr w:type="spellStart"/>
      <w:r w:rsidR="00D925E2">
        <w:rPr>
          <w:rFonts w:ascii="Times New Roman" w:hAnsi="Times New Roman" w:cs="Times New Roman"/>
          <w:sz w:val="24"/>
          <w:szCs w:val="24"/>
          <w:lang w:val="en-US"/>
        </w:rPr>
        <w:t>Demontr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ab/>
        <w:t>IV-17</w:t>
      </w:r>
    </w:p>
    <w:p w14:paraId="7B90B034" w14:textId="66D3DB4C" w:rsidR="00C40B65" w:rsidRDefault="00C40B65" w:rsidP="005D53BF">
      <w:pPr>
        <w:tabs>
          <w:tab w:val="left" w:pos="1418"/>
          <w:tab w:val="center" w:leader="dot" w:pos="7937"/>
        </w:tabs>
        <w:spacing w:line="24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4.4 </w:t>
      </w:r>
      <w:proofErr w:type="spellStart"/>
      <w:r w:rsidR="005D53BF">
        <w:rPr>
          <w:rFonts w:ascii="Times New Roman" w:hAnsi="Times New Roman" w:cs="Times New Roman"/>
          <w:sz w:val="24"/>
          <w:szCs w:val="24"/>
          <w:lang w:val="en-US"/>
        </w:rPr>
        <w:t>Penguj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ab/>
        <w:t>IV-17</w:t>
      </w:r>
    </w:p>
    <w:p w14:paraId="6890DA4F" w14:textId="390F3657" w:rsidR="00276AB5" w:rsidRPr="00350DCB" w:rsidRDefault="00276AB5" w:rsidP="005D53BF">
      <w:pPr>
        <w:tabs>
          <w:tab w:val="left" w:pos="1418"/>
          <w:tab w:val="center" w:leader="dot" w:pos="7937"/>
        </w:tabs>
        <w:spacing w:line="24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4.5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omunik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ab/>
        <w:t>IV-17</w:t>
      </w:r>
    </w:p>
    <w:p w14:paraId="78C4C475" w14:textId="0A7EAE84" w:rsidR="00C40B65" w:rsidRDefault="00C40B65" w:rsidP="00C40B65">
      <w:pPr>
        <w:tabs>
          <w:tab w:val="center" w:leader="dot" w:pos="7937"/>
        </w:tabs>
        <w:spacing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AB V </w:t>
      </w:r>
      <w:r w:rsidR="005E38F6">
        <w:rPr>
          <w:rFonts w:ascii="Times New Roman" w:hAnsi="Times New Roman" w:cs="Times New Roman"/>
          <w:b/>
          <w:sz w:val="24"/>
          <w:szCs w:val="24"/>
          <w:lang w:val="en-US"/>
        </w:rPr>
        <w:t>ANALISIS DAN SISTEM</w:t>
      </w:r>
      <w:r>
        <w:rPr>
          <w:rFonts w:ascii="Times New Roman" w:hAnsi="Times New Roman" w:cs="Times New Roman"/>
          <w:b/>
          <w:sz w:val="24"/>
          <w:szCs w:val="24"/>
        </w:rPr>
        <w:tab/>
        <w:t>V-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18</w:t>
      </w:r>
    </w:p>
    <w:p w14:paraId="2FB1A93A" w14:textId="5997385E" w:rsidR="00C40B65" w:rsidRPr="000547B5" w:rsidRDefault="00D2034E" w:rsidP="00C40B65">
      <w:pPr>
        <w:pStyle w:val="ListParagraph"/>
        <w:numPr>
          <w:ilvl w:val="0"/>
          <w:numId w:val="1"/>
        </w:numPr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jalan</w:t>
      </w:r>
      <w:proofErr w:type="spellEnd"/>
      <w:r w:rsidR="00C40B65"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553DAC49" w14:textId="0AF6CD9F" w:rsidR="00C40B65" w:rsidRPr="00D829EA" w:rsidRDefault="00793555" w:rsidP="00D829EA">
      <w:pPr>
        <w:pStyle w:val="ListParagraph"/>
        <w:numPr>
          <w:ilvl w:val="0"/>
          <w:numId w:val="1"/>
        </w:numPr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bangun</w:t>
      </w:r>
      <w:proofErr w:type="spellEnd"/>
      <w:r w:rsidR="00C40B65"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393AF72C" w14:textId="32F426F3" w:rsidR="00D829EA" w:rsidRDefault="00D829EA" w:rsidP="00D829EA">
      <w:pPr>
        <w:pStyle w:val="ListParagraph"/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 w:rsidRPr="00D829EA">
        <w:rPr>
          <w:rFonts w:ascii="Times New Roman" w:hAnsi="Times New Roman" w:cs="Times New Roman"/>
          <w:sz w:val="24"/>
          <w:szCs w:val="24"/>
          <w:lang w:val="en-US"/>
        </w:rPr>
        <w:t xml:space="preserve">5.2.1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butu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65E6308E" w14:textId="3CC99EBF" w:rsidR="002B2714" w:rsidRPr="00D829EA" w:rsidRDefault="002B2714" w:rsidP="002B2714">
      <w:pPr>
        <w:pStyle w:val="ListParagraph"/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 w:rsidRPr="00D829EA">
        <w:rPr>
          <w:rFonts w:ascii="Times New Roman" w:hAnsi="Times New Roman" w:cs="Times New Roman"/>
          <w:sz w:val="24"/>
          <w:szCs w:val="24"/>
          <w:lang w:val="en-US"/>
        </w:rPr>
        <w:t>5.2.</w:t>
      </w: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D829E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bangun</w:t>
      </w:r>
      <w:proofErr w:type="spellEnd"/>
      <w:r w:rsidR="00524CD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24CDF">
        <w:rPr>
          <w:rFonts w:ascii="Times New Roman" w:hAnsi="Times New Roman" w:cs="Times New Roman"/>
          <w:sz w:val="24"/>
          <w:szCs w:val="24"/>
          <w:lang w:val="en-US"/>
        </w:rPr>
        <w:t>jenis</w:t>
      </w:r>
      <w:proofErr w:type="spellEnd"/>
      <w:r w:rsidR="00524CD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24CDF">
        <w:rPr>
          <w:rFonts w:ascii="Times New Roman" w:hAnsi="Times New Roman" w:cs="Times New Roman"/>
          <w:sz w:val="24"/>
          <w:szCs w:val="24"/>
          <w:lang w:val="en-US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05D92F33" w14:textId="11D08FD2" w:rsidR="00524CDF" w:rsidRPr="00D829EA" w:rsidRDefault="00524CDF" w:rsidP="00524CDF">
      <w:pPr>
        <w:pStyle w:val="ListParagraph"/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 w:rsidRPr="00D829EA">
        <w:rPr>
          <w:rFonts w:ascii="Times New Roman" w:hAnsi="Times New Roman" w:cs="Times New Roman"/>
          <w:sz w:val="24"/>
          <w:szCs w:val="24"/>
          <w:lang w:val="en-US"/>
        </w:rPr>
        <w:t>5.2.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D829E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bangun</w:t>
      </w:r>
      <w:proofErr w:type="spellEnd"/>
      <w:r w:rsidR="00EA32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32DB" w:rsidRPr="00EA32DB">
        <w:rPr>
          <w:rFonts w:ascii="Times New Roman" w:hAnsi="Times New Roman" w:cs="Times New Roman"/>
          <w:i/>
          <w:sz w:val="24"/>
          <w:szCs w:val="24"/>
          <w:lang w:val="en-US"/>
        </w:rPr>
        <w:t>Forecastintg</w:t>
      </w:r>
      <w:proofErr w:type="spellEnd"/>
      <w:r w:rsidR="00EA32DB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V-19</w:t>
      </w:r>
    </w:p>
    <w:p w14:paraId="4D629C4E" w14:textId="1B293D00" w:rsidR="00352ADD" w:rsidRPr="00D829EA" w:rsidRDefault="00352ADD" w:rsidP="00352ADD">
      <w:pPr>
        <w:pStyle w:val="ListParagraph"/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 w:rsidRPr="00D829EA">
        <w:rPr>
          <w:rFonts w:ascii="Times New Roman" w:hAnsi="Times New Roman" w:cs="Times New Roman"/>
          <w:sz w:val="24"/>
          <w:szCs w:val="24"/>
          <w:lang w:val="en-US"/>
        </w:rPr>
        <w:t>5.2.</w:t>
      </w:r>
      <w:r w:rsidR="00C93570">
        <w:rPr>
          <w:rFonts w:ascii="Times New Roman" w:hAnsi="Times New Roman" w:cs="Times New Roman"/>
          <w:sz w:val="24"/>
          <w:szCs w:val="24"/>
          <w:lang w:val="en-US"/>
        </w:rPr>
        <w:t>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352ADD">
        <w:rPr>
          <w:rFonts w:ascii="Times New Roman" w:hAnsi="Times New Roman" w:cs="Times New Roman"/>
          <w:i/>
          <w:sz w:val="24"/>
          <w:szCs w:val="24"/>
          <w:lang w:val="en-US"/>
        </w:rPr>
        <w:t>Usecase</w:t>
      </w:r>
      <w:proofErr w:type="spellEnd"/>
      <w:r w:rsidR="00C93570">
        <w:rPr>
          <w:rFonts w:ascii="Times New Roman" w:hAnsi="Times New Roman" w:cs="Times New Roman"/>
          <w:i/>
          <w:sz w:val="24"/>
          <w:szCs w:val="24"/>
          <w:lang w:val="en-US"/>
        </w:rPr>
        <w:t xml:space="preserve"> Diagram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1C16E4A9" w14:textId="330CA68D" w:rsidR="00C93570" w:rsidRPr="00D829EA" w:rsidRDefault="00C93570" w:rsidP="00C93570">
      <w:pPr>
        <w:pStyle w:val="ListParagraph"/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 w:rsidRPr="00D829EA">
        <w:rPr>
          <w:rFonts w:ascii="Times New Roman" w:hAnsi="Times New Roman" w:cs="Times New Roman"/>
          <w:sz w:val="24"/>
          <w:szCs w:val="24"/>
          <w:lang w:val="en-US"/>
        </w:rPr>
        <w:t>5.2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5 </w:t>
      </w:r>
      <w:r w:rsidR="007342B2">
        <w:rPr>
          <w:rFonts w:ascii="Times New Roman" w:hAnsi="Times New Roman" w:cs="Times New Roman"/>
          <w:i/>
          <w:sz w:val="24"/>
          <w:szCs w:val="24"/>
          <w:lang w:val="en-US"/>
        </w:rPr>
        <w:t>Class</w:t>
      </w:r>
      <w:r w:rsidRPr="00C93570">
        <w:rPr>
          <w:rFonts w:ascii="Times New Roman" w:hAnsi="Times New Roman" w:cs="Times New Roman"/>
          <w:i/>
          <w:sz w:val="24"/>
          <w:szCs w:val="24"/>
          <w:lang w:val="en-US"/>
        </w:rPr>
        <w:t xml:space="preserve"> Diagram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354EFB04" w14:textId="530BF6A8" w:rsidR="00C93570" w:rsidRPr="00D829EA" w:rsidRDefault="00C93570" w:rsidP="00C93570">
      <w:pPr>
        <w:pStyle w:val="ListParagraph"/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 w:rsidRPr="00D829EA">
        <w:rPr>
          <w:rFonts w:ascii="Times New Roman" w:hAnsi="Times New Roman" w:cs="Times New Roman"/>
          <w:sz w:val="24"/>
          <w:szCs w:val="24"/>
          <w:lang w:val="en-US"/>
        </w:rPr>
        <w:t>5.2.</w:t>
      </w:r>
      <w:r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7342B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342B2">
        <w:rPr>
          <w:rFonts w:ascii="Times New Roman" w:hAnsi="Times New Roman" w:cs="Times New Roman"/>
          <w:i/>
          <w:sz w:val="24"/>
          <w:szCs w:val="24"/>
          <w:lang w:val="en-US"/>
        </w:rPr>
        <w:t>Sequence Diagram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07EF03C8" w14:textId="509055FA" w:rsidR="00173869" w:rsidRPr="00D829EA" w:rsidRDefault="00173869" w:rsidP="00173869">
      <w:pPr>
        <w:pStyle w:val="ListParagraph"/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 w:rsidRPr="00D829EA">
        <w:rPr>
          <w:rFonts w:ascii="Times New Roman" w:hAnsi="Times New Roman" w:cs="Times New Roman"/>
          <w:sz w:val="24"/>
          <w:szCs w:val="24"/>
          <w:lang w:val="en-US"/>
        </w:rPr>
        <w:t>5.2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7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Collaboration Diagram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47E66784" w14:textId="5671DB8C" w:rsidR="00FF18CC" w:rsidRPr="00D829EA" w:rsidRDefault="00FF18CC" w:rsidP="00FF18CC">
      <w:pPr>
        <w:pStyle w:val="ListParagraph"/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 w:rsidRPr="00D829EA">
        <w:rPr>
          <w:rFonts w:ascii="Times New Roman" w:hAnsi="Times New Roman" w:cs="Times New Roman"/>
          <w:sz w:val="24"/>
          <w:szCs w:val="24"/>
          <w:lang w:val="en-US"/>
        </w:rPr>
        <w:t>5.2</w:t>
      </w:r>
      <w:bookmarkStart w:id="1" w:name="_GoBack"/>
      <w:r w:rsidRPr="00642A53">
        <w:rPr>
          <w:rFonts w:ascii="Times New Roman" w:hAnsi="Times New Roman" w:cs="Times New Roman"/>
          <w:sz w:val="24"/>
          <w:szCs w:val="24"/>
          <w:lang w:val="en-US"/>
        </w:rPr>
        <w:t>.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bookmarkEnd w:id="1"/>
      <w:proofErr w:type="spellStart"/>
      <w:r w:rsidR="00215C49">
        <w:rPr>
          <w:rFonts w:ascii="Times New Roman" w:hAnsi="Times New Roman" w:cs="Times New Roman"/>
          <w:i/>
          <w:sz w:val="24"/>
          <w:szCs w:val="24"/>
          <w:lang w:val="en-US"/>
        </w:rPr>
        <w:t>Acivity</w:t>
      </w:r>
      <w:proofErr w:type="spellEnd"/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 Diagram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04EC5973" w14:textId="4EA53EE9" w:rsidR="00E62E0A" w:rsidRPr="00D829EA" w:rsidRDefault="00E62E0A" w:rsidP="00E62E0A">
      <w:pPr>
        <w:pStyle w:val="ListParagraph"/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 w:rsidRPr="00D829EA">
        <w:rPr>
          <w:rFonts w:ascii="Times New Roman" w:hAnsi="Times New Roman" w:cs="Times New Roman"/>
          <w:sz w:val="24"/>
          <w:szCs w:val="24"/>
          <w:lang w:val="en-US"/>
        </w:rPr>
        <w:t>5.2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9 </w:t>
      </w:r>
      <w:r w:rsidR="00E80907">
        <w:rPr>
          <w:rFonts w:ascii="Times New Roman" w:hAnsi="Times New Roman" w:cs="Times New Roman"/>
          <w:i/>
          <w:sz w:val="24"/>
          <w:szCs w:val="24"/>
          <w:lang w:val="en-US"/>
        </w:rPr>
        <w:t>State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 Diagram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58EEAEFD" w14:textId="39E89330" w:rsidR="00F21A20" w:rsidRPr="00D829EA" w:rsidRDefault="00F21A20" w:rsidP="00F21A20">
      <w:pPr>
        <w:pStyle w:val="ListParagraph"/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 w:rsidRPr="00D829EA">
        <w:rPr>
          <w:rFonts w:ascii="Times New Roman" w:hAnsi="Times New Roman" w:cs="Times New Roman"/>
          <w:sz w:val="24"/>
          <w:szCs w:val="24"/>
          <w:lang w:val="en-US"/>
        </w:rPr>
        <w:t>5.2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10 </w:t>
      </w:r>
      <w:r w:rsidR="006C04C3">
        <w:rPr>
          <w:rFonts w:ascii="Times New Roman" w:hAnsi="Times New Roman" w:cs="Times New Roman"/>
          <w:i/>
          <w:sz w:val="24"/>
          <w:szCs w:val="24"/>
          <w:lang w:val="en-US"/>
        </w:rPr>
        <w:t>Component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 Diagram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588738E2" w14:textId="0F7AA63D" w:rsidR="002A314B" w:rsidRPr="00D829EA" w:rsidRDefault="002A314B" w:rsidP="002A314B">
      <w:pPr>
        <w:pStyle w:val="ListParagraph"/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 w:rsidRPr="00D829EA">
        <w:rPr>
          <w:rFonts w:ascii="Times New Roman" w:hAnsi="Times New Roman" w:cs="Times New Roman"/>
          <w:sz w:val="24"/>
          <w:szCs w:val="24"/>
          <w:lang w:val="en-US"/>
        </w:rPr>
        <w:t>5.2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11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Deployment Diagram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5E2BE1BF" w14:textId="78EF1DC2" w:rsidR="003013D3" w:rsidRDefault="003013D3" w:rsidP="003013D3">
      <w:pPr>
        <w:pStyle w:val="ListParagraph"/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 w:rsidRPr="00D829EA">
        <w:rPr>
          <w:rFonts w:ascii="Times New Roman" w:hAnsi="Times New Roman" w:cs="Times New Roman"/>
          <w:sz w:val="24"/>
          <w:szCs w:val="24"/>
          <w:lang w:val="en-US"/>
        </w:rPr>
        <w:t>5.2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12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Stucture</w:t>
      </w:r>
      <w:proofErr w:type="spellEnd"/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 Diagram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57C66E02" w14:textId="34AB2A19" w:rsidR="007C6757" w:rsidRPr="00D829EA" w:rsidRDefault="007C6757" w:rsidP="007C6757">
      <w:pPr>
        <w:pStyle w:val="ListParagraph"/>
        <w:numPr>
          <w:ilvl w:val="0"/>
          <w:numId w:val="1"/>
        </w:numPr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nal</w:t>
      </w:r>
      <w:r w:rsidR="008501A8">
        <w:rPr>
          <w:rFonts w:ascii="Times New Roman" w:hAnsi="Times New Roman" w:cs="Times New Roman"/>
          <w:sz w:val="24"/>
          <w:szCs w:val="24"/>
          <w:lang w:val="en-US"/>
        </w:rPr>
        <w:t>isis</w:t>
      </w:r>
      <w:proofErr w:type="spellEnd"/>
      <w:r w:rsidR="008501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501A8">
        <w:rPr>
          <w:rFonts w:ascii="Times New Roman" w:hAnsi="Times New Roman" w:cs="Times New Roman"/>
          <w:sz w:val="24"/>
          <w:szCs w:val="24"/>
          <w:lang w:val="en-US"/>
        </w:rPr>
        <w:t>Perancangan</w:t>
      </w:r>
      <w:proofErr w:type="spellEnd"/>
      <w:r w:rsidR="008501A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501A8" w:rsidRPr="002B1C61">
        <w:rPr>
          <w:rFonts w:ascii="Times New Roman" w:hAnsi="Times New Roman" w:cs="Times New Roman"/>
          <w:i/>
          <w:sz w:val="24"/>
          <w:szCs w:val="24"/>
          <w:lang w:val="en-US"/>
        </w:rPr>
        <w:t>Database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62A88FB7" w14:textId="01D67E8A" w:rsidR="008501A8" w:rsidRPr="00243BC4" w:rsidRDefault="00AA0483" w:rsidP="008501A8">
      <w:pPr>
        <w:pStyle w:val="ListParagraph"/>
        <w:numPr>
          <w:ilvl w:val="0"/>
          <w:numId w:val="1"/>
        </w:numPr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nanlis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anc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B1C61">
        <w:rPr>
          <w:rFonts w:ascii="Times New Roman" w:hAnsi="Times New Roman" w:cs="Times New Roman"/>
          <w:i/>
          <w:sz w:val="24"/>
          <w:szCs w:val="24"/>
          <w:lang w:val="en-US"/>
        </w:rPr>
        <w:t>User Interface</w:t>
      </w:r>
      <w:r w:rsidR="008501A8"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1CC11242" w14:textId="5DA53443" w:rsidR="00243BC4" w:rsidRDefault="00243BC4" w:rsidP="008501A8">
      <w:pPr>
        <w:pStyle w:val="ListParagraph"/>
        <w:numPr>
          <w:ilvl w:val="0"/>
          <w:numId w:val="1"/>
        </w:numPr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43BC4">
        <w:rPr>
          <w:rFonts w:ascii="Times New Roman" w:hAnsi="Times New Roman" w:cs="Times New Roman"/>
          <w:sz w:val="24"/>
          <w:szCs w:val="24"/>
          <w:lang w:val="en-US"/>
        </w:rPr>
        <w:t>Analisis</w:t>
      </w:r>
      <w:proofErr w:type="spellEnd"/>
      <w:r w:rsidRPr="00243BC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43BC4">
        <w:rPr>
          <w:rFonts w:ascii="Times New Roman" w:hAnsi="Times New Roman" w:cs="Times New Roman"/>
          <w:sz w:val="24"/>
          <w:szCs w:val="24"/>
          <w:lang w:val="en-US"/>
        </w:rPr>
        <w:t>Perancangan</w:t>
      </w:r>
      <w:proofErr w:type="spellEnd"/>
      <w:r w:rsidRPr="00243BC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43BC4">
        <w:rPr>
          <w:rFonts w:ascii="Times New Roman" w:hAnsi="Times New Roman" w:cs="Times New Roman"/>
          <w:sz w:val="24"/>
          <w:szCs w:val="24"/>
          <w:lang w:val="en-US"/>
        </w:rPr>
        <w:t>Arsitekture</w:t>
      </w:r>
      <w:proofErr w:type="spellEnd"/>
      <w:r w:rsidRPr="00243BC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43BC4"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 w:rsidRPr="00243BC4"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25D2D046" w14:textId="6FEE899F" w:rsidR="00420D56" w:rsidRDefault="00420D56" w:rsidP="008501A8">
      <w:pPr>
        <w:pStyle w:val="ListParagraph"/>
        <w:numPr>
          <w:ilvl w:val="0"/>
          <w:numId w:val="1"/>
        </w:numPr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xperiment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5B870561" w14:textId="2BDBFF31" w:rsidR="002B2714" w:rsidRDefault="00420D56" w:rsidP="00E978B8">
      <w:pPr>
        <w:pStyle w:val="ListParagraph"/>
        <w:numPr>
          <w:ilvl w:val="0"/>
          <w:numId w:val="1"/>
        </w:numPr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sult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V</w:t>
      </w:r>
      <w:r w:rsidR="008E1689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19</w:t>
      </w:r>
    </w:p>
    <w:p w14:paraId="0AAE810D" w14:textId="622F2602" w:rsidR="00E70CC8" w:rsidRDefault="00E70CC8" w:rsidP="00E70CC8">
      <w:pPr>
        <w:pStyle w:val="ListParagraph"/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 w:rsidRPr="00D829EA">
        <w:rPr>
          <w:rFonts w:ascii="Times New Roman" w:hAnsi="Times New Roman" w:cs="Times New Roman"/>
          <w:sz w:val="24"/>
          <w:szCs w:val="24"/>
          <w:lang w:val="en-US"/>
        </w:rPr>
        <w:lastRenderedPageBreak/>
        <w:t>5.</w:t>
      </w:r>
      <w:r>
        <w:rPr>
          <w:rFonts w:ascii="Times New Roman" w:hAnsi="Times New Roman" w:cs="Times New Roman"/>
          <w:sz w:val="24"/>
          <w:szCs w:val="24"/>
          <w:lang w:val="en-US"/>
        </w:rPr>
        <w:t>7.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Resul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ib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31D9C6DB" w14:textId="00B8F4E1" w:rsidR="00E70CC8" w:rsidRPr="00E70CC8" w:rsidRDefault="00E70CC8" w:rsidP="00F87FF6">
      <w:pPr>
        <w:pStyle w:val="ListParagraph"/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 w:rsidRPr="00D829EA">
        <w:rPr>
          <w:rFonts w:ascii="Times New Roman" w:hAnsi="Times New Roman" w:cs="Times New Roman"/>
          <w:sz w:val="24"/>
          <w:szCs w:val="24"/>
          <w:lang w:val="en-US"/>
        </w:rPr>
        <w:t>5.</w:t>
      </w:r>
      <w:r>
        <w:rPr>
          <w:rFonts w:ascii="Times New Roman" w:hAnsi="Times New Roman" w:cs="Times New Roman"/>
          <w:sz w:val="24"/>
          <w:szCs w:val="24"/>
          <w:lang w:val="en-US"/>
        </w:rPr>
        <w:t>7.</w:t>
      </w: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Resul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yeba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206198F9" w14:textId="1765D4AD" w:rsidR="00C72715" w:rsidRDefault="00C72715" w:rsidP="00C72715">
      <w:pPr>
        <w:tabs>
          <w:tab w:val="center" w:leader="dot" w:pos="7937"/>
        </w:tabs>
        <w:spacing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72715">
        <w:rPr>
          <w:rFonts w:ascii="Times New Roman" w:hAnsi="Times New Roman" w:cs="Times New Roman"/>
          <w:b/>
          <w:sz w:val="24"/>
          <w:szCs w:val="24"/>
        </w:rPr>
        <w:t>BAB V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Pr="00C7271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72715">
        <w:rPr>
          <w:rFonts w:ascii="Times New Roman" w:hAnsi="Times New Roman" w:cs="Times New Roman"/>
          <w:b/>
          <w:sz w:val="24"/>
          <w:szCs w:val="24"/>
          <w:lang w:val="en-US"/>
        </w:rPr>
        <w:t>ANALISIS DAN SISTEM</w:t>
      </w:r>
      <w:r w:rsidRPr="00C72715">
        <w:rPr>
          <w:rFonts w:ascii="Times New Roman" w:hAnsi="Times New Roman" w:cs="Times New Roman"/>
          <w:b/>
          <w:sz w:val="24"/>
          <w:szCs w:val="24"/>
        </w:rPr>
        <w:tab/>
        <w:t>V-</w:t>
      </w:r>
      <w:r w:rsidRPr="00C72715">
        <w:rPr>
          <w:rFonts w:ascii="Times New Roman" w:hAnsi="Times New Roman" w:cs="Times New Roman"/>
          <w:b/>
          <w:sz w:val="24"/>
          <w:szCs w:val="24"/>
          <w:lang w:val="en-US"/>
        </w:rPr>
        <w:t>18</w:t>
      </w:r>
    </w:p>
    <w:p w14:paraId="6E7DDD1F" w14:textId="6F49C686" w:rsidR="00C72715" w:rsidRDefault="00C72715" w:rsidP="00C72715">
      <w:pPr>
        <w:pStyle w:val="ListParagraph"/>
        <w:numPr>
          <w:ilvl w:val="1"/>
          <w:numId w:val="3"/>
        </w:numPr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Kesimpulan </w:t>
      </w:r>
      <w:r w:rsidRPr="00C72715">
        <w:rPr>
          <w:rFonts w:ascii="Times New Roman" w:hAnsi="Times New Roman" w:cs="Times New Roman"/>
          <w:i/>
          <w:sz w:val="24"/>
          <w:szCs w:val="24"/>
          <w:lang w:val="en-US"/>
        </w:rPr>
        <w:t>Problem</w:t>
      </w:r>
      <w:r w:rsidRPr="00C72715"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705C9465" w14:textId="50B4C365" w:rsidR="00ED524A" w:rsidRPr="00C72715" w:rsidRDefault="00ED524A" w:rsidP="00ED524A">
      <w:pPr>
        <w:pStyle w:val="ListParagraph"/>
        <w:numPr>
          <w:ilvl w:val="1"/>
          <w:numId w:val="3"/>
        </w:numPr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Kesimpulan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Method</w:t>
      </w:r>
      <w:r w:rsidRPr="00C72715"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2AB5E8FE" w14:textId="76FCE268" w:rsidR="00ED524A" w:rsidRPr="00C72715" w:rsidRDefault="00ED524A" w:rsidP="00ED524A">
      <w:pPr>
        <w:pStyle w:val="ListParagraph"/>
        <w:numPr>
          <w:ilvl w:val="1"/>
          <w:numId w:val="3"/>
        </w:numPr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Kesimpulan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Experiment</w:t>
      </w:r>
      <w:r w:rsidRPr="00C72715"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389CB2A3" w14:textId="641D5027" w:rsidR="00C72715" w:rsidRPr="00BF1403" w:rsidRDefault="00ED524A" w:rsidP="00BF1403">
      <w:pPr>
        <w:pStyle w:val="ListParagraph"/>
        <w:numPr>
          <w:ilvl w:val="1"/>
          <w:numId w:val="3"/>
        </w:numPr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Kesimpulan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Result</w:t>
      </w:r>
      <w:r w:rsidRPr="00C72715"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28881F2E" w14:textId="5F9EA9EA" w:rsidR="00BF1403" w:rsidRDefault="00BF1403" w:rsidP="00BF1403">
      <w:pPr>
        <w:tabs>
          <w:tab w:val="center" w:leader="dot" w:pos="7937"/>
        </w:tabs>
        <w:spacing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F1403">
        <w:rPr>
          <w:rFonts w:ascii="Times New Roman" w:hAnsi="Times New Roman" w:cs="Times New Roman"/>
          <w:b/>
          <w:sz w:val="24"/>
          <w:szCs w:val="24"/>
        </w:rPr>
        <w:t>BAB V</w:t>
      </w:r>
      <w:r w:rsidRPr="00BF1403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I DISCUSSION</w:t>
      </w:r>
      <w:r w:rsidRPr="00BF1403">
        <w:rPr>
          <w:rFonts w:ascii="Times New Roman" w:hAnsi="Times New Roman" w:cs="Times New Roman"/>
          <w:b/>
          <w:sz w:val="24"/>
          <w:szCs w:val="24"/>
        </w:rPr>
        <w:tab/>
        <w:t>V-</w:t>
      </w:r>
      <w:r w:rsidRPr="00BF1403">
        <w:rPr>
          <w:rFonts w:ascii="Times New Roman" w:hAnsi="Times New Roman" w:cs="Times New Roman"/>
          <w:b/>
          <w:sz w:val="24"/>
          <w:szCs w:val="24"/>
          <w:lang w:val="en-US"/>
        </w:rPr>
        <w:t>18</w:t>
      </w:r>
    </w:p>
    <w:p w14:paraId="455D0D5E" w14:textId="06281D17" w:rsidR="00C72715" w:rsidRPr="006F2833" w:rsidRDefault="00A84D96" w:rsidP="00C72715">
      <w:pPr>
        <w:pStyle w:val="ListParagraph"/>
        <w:numPr>
          <w:ilvl w:val="1"/>
          <w:numId w:val="5"/>
        </w:numPr>
        <w:tabs>
          <w:tab w:val="center" w:leader="dot" w:pos="7937"/>
        </w:tabs>
        <w:spacing w:line="360" w:lineRule="auto"/>
        <w:ind w:left="1134"/>
        <w:rPr>
          <w:rFonts w:ascii="Times New Roman" w:hAnsi="Times New Roman" w:cs="Times New Roman"/>
          <w:sz w:val="24"/>
          <w:szCs w:val="24"/>
          <w:lang w:val="en-US"/>
        </w:rPr>
      </w:pPr>
      <w:r w:rsidRPr="00A84D96">
        <w:rPr>
          <w:rFonts w:ascii="Times New Roman" w:hAnsi="Times New Roman" w:cs="Times New Roman"/>
          <w:i/>
          <w:sz w:val="24"/>
          <w:szCs w:val="24"/>
          <w:lang w:val="en-US"/>
        </w:rPr>
        <w:t>Discussion</w:t>
      </w:r>
      <w:r w:rsidRPr="00A84D96">
        <w:rPr>
          <w:rFonts w:ascii="Times New Roman" w:hAnsi="Times New Roman" w:cs="Times New Roman"/>
          <w:sz w:val="24"/>
          <w:szCs w:val="24"/>
          <w:lang w:val="en-US"/>
        </w:rPr>
        <w:tab/>
        <w:t>V-19</w:t>
      </w:r>
    </w:p>
    <w:p w14:paraId="3A07484F" w14:textId="77777777" w:rsidR="00C40B65" w:rsidRPr="00663B2A" w:rsidRDefault="00C40B65" w:rsidP="00C40B65">
      <w:pPr>
        <w:tabs>
          <w:tab w:val="center" w:leader="dot" w:pos="7937"/>
        </w:tabs>
        <w:spacing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63B2A">
        <w:rPr>
          <w:rFonts w:ascii="Times New Roman" w:hAnsi="Times New Roman" w:cs="Times New Roman"/>
          <w:b/>
          <w:sz w:val="24"/>
          <w:szCs w:val="24"/>
        </w:rPr>
        <w:t>DAFTAR PUSTAKA</w:t>
      </w:r>
    </w:p>
    <w:p w14:paraId="446DC5BB" w14:textId="28BED586" w:rsidR="00C40B65" w:rsidRPr="00663B2A" w:rsidRDefault="00AB7EDF" w:rsidP="00C40B65">
      <w:pPr>
        <w:spacing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663B2A">
        <w:rPr>
          <w:rFonts w:ascii="Times New Roman" w:hAnsi="Times New Roman" w:cs="Times New Roman"/>
          <w:b/>
          <w:sz w:val="24"/>
          <w:szCs w:val="24"/>
          <w:lang w:val="en-US"/>
        </w:rPr>
        <w:t>LAMPIRAN-LAMPIRAN</w:t>
      </w:r>
    </w:p>
    <w:p w14:paraId="42477844" w14:textId="77777777" w:rsidR="00C40B65" w:rsidRDefault="00C40B65" w:rsidP="00C40B65"/>
    <w:p w14:paraId="615BDD16" w14:textId="77777777" w:rsidR="00C40B65" w:rsidRDefault="00C40B65"/>
    <w:sectPr w:rsidR="00C40B65" w:rsidSect="0026671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268" w:right="1701" w:bottom="1701" w:left="22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0E2E55" w14:textId="77777777" w:rsidR="00417088" w:rsidRDefault="00417088">
      <w:pPr>
        <w:spacing w:after="0" w:line="240" w:lineRule="auto"/>
      </w:pPr>
      <w:r>
        <w:separator/>
      </w:r>
    </w:p>
  </w:endnote>
  <w:endnote w:type="continuationSeparator" w:id="0">
    <w:p w14:paraId="5559A349" w14:textId="77777777" w:rsidR="00417088" w:rsidRDefault="00417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D6E707" w14:textId="77777777" w:rsidR="0058245F" w:rsidRDefault="004170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FF7DDA" w14:textId="77777777" w:rsidR="00266718" w:rsidRPr="0058245F" w:rsidRDefault="00C40B65" w:rsidP="0058245F">
    <w:pPr>
      <w:pStyle w:val="Footer"/>
      <w:tabs>
        <w:tab w:val="center" w:pos="3968"/>
        <w:tab w:val="left" w:pos="5100"/>
      </w:tabs>
      <w:rPr>
        <w:rFonts w:ascii="Times New Roman" w:hAnsi="Times New Roman" w:cs="Times New Roman"/>
        <w:sz w:val="24"/>
        <w:szCs w:val="24"/>
      </w:rPr>
    </w:pPr>
    <w:r w:rsidRPr="0058245F">
      <w:rPr>
        <w:rFonts w:ascii="Times New Roman" w:hAnsi="Times New Roman" w:cs="Times New Roman"/>
        <w:sz w:val="24"/>
        <w:szCs w:val="24"/>
      </w:rPr>
      <w:tab/>
    </w:r>
    <w:sdt>
      <w:sdtPr>
        <w:rPr>
          <w:rFonts w:ascii="Times New Roman" w:hAnsi="Times New Roman" w:cs="Times New Roman"/>
          <w:sz w:val="24"/>
          <w:szCs w:val="24"/>
        </w:rPr>
        <w:id w:val="18217517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8245F">
          <w:rPr>
            <w:rFonts w:ascii="Times New Roman" w:hAnsi="Times New Roman" w:cs="Times New Roman"/>
            <w:sz w:val="24"/>
            <w:szCs w:val="24"/>
            <w:lang w:val="en-US"/>
          </w:rPr>
          <w:t>v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7064461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6DF5D9" w14:textId="77777777" w:rsidR="00266718" w:rsidRPr="00266718" w:rsidRDefault="00C40B65" w:rsidP="00266718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266718">
          <w:rPr>
            <w:rFonts w:ascii="Times New Roman" w:hAnsi="Times New Roman" w:cs="Times New Roman"/>
            <w:sz w:val="24"/>
            <w:szCs w:val="24"/>
            <w:lang w:val="en-US"/>
          </w:rPr>
          <w:t>iv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C51EC2" w14:textId="77777777" w:rsidR="00417088" w:rsidRDefault="00417088">
      <w:pPr>
        <w:spacing w:after="0" w:line="240" w:lineRule="auto"/>
      </w:pPr>
      <w:r>
        <w:separator/>
      </w:r>
    </w:p>
  </w:footnote>
  <w:footnote w:type="continuationSeparator" w:id="0">
    <w:p w14:paraId="1920B546" w14:textId="77777777" w:rsidR="00417088" w:rsidRDefault="00417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DDA0AB" w14:textId="77777777" w:rsidR="0058245F" w:rsidRDefault="004170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71971132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6AE73BE" w14:textId="77777777" w:rsidR="0022744C" w:rsidRPr="0022744C" w:rsidRDefault="00C40B65" w:rsidP="000C523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  <w:lang w:val="en-US"/>
          </w:rPr>
          <w:t>v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74AC45" w14:textId="77777777" w:rsidR="0058245F" w:rsidRDefault="004170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25F4F"/>
    <w:multiLevelType w:val="hybridMultilevel"/>
    <w:tmpl w:val="B79A1494"/>
    <w:lvl w:ilvl="0" w:tplc="EDAEBB4C">
      <w:start w:val="1"/>
      <w:numFmt w:val="decimal"/>
      <w:lvlText w:val="5.%1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E75E1B"/>
    <w:multiLevelType w:val="multilevel"/>
    <w:tmpl w:val="DE9CC86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45230588"/>
    <w:multiLevelType w:val="multilevel"/>
    <w:tmpl w:val="DE9CC86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6B531DFE"/>
    <w:multiLevelType w:val="multilevel"/>
    <w:tmpl w:val="DE9CC86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6D971BF5"/>
    <w:multiLevelType w:val="hybridMultilevel"/>
    <w:tmpl w:val="B79A1494"/>
    <w:lvl w:ilvl="0" w:tplc="EDAEBB4C">
      <w:start w:val="1"/>
      <w:numFmt w:val="decimal"/>
      <w:lvlText w:val="5.%1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0M7Q0MjawNDMzNjNT0lEKTi0uzszPAykwrgUAjIbgGCwAAAA="/>
  </w:docVars>
  <w:rsids>
    <w:rsidRoot w:val="00C40B65"/>
    <w:rsid w:val="00062DDC"/>
    <w:rsid w:val="00102218"/>
    <w:rsid w:val="00173869"/>
    <w:rsid w:val="00215C49"/>
    <w:rsid w:val="00221E21"/>
    <w:rsid w:val="00243BC4"/>
    <w:rsid w:val="00276AB5"/>
    <w:rsid w:val="002A314B"/>
    <w:rsid w:val="002B1C61"/>
    <w:rsid w:val="002B2714"/>
    <w:rsid w:val="003013D3"/>
    <w:rsid w:val="00352ADD"/>
    <w:rsid w:val="00417088"/>
    <w:rsid w:val="00420D56"/>
    <w:rsid w:val="004C6832"/>
    <w:rsid w:val="00524CDF"/>
    <w:rsid w:val="005D53BF"/>
    <w:rsid w:val="005E38F6"/>
    <w:rsid w:val="006321EC"/>
    <w:rsid w:val="00642A53"/>
    <w:rsid w:val="00663B2A"/>
    <w:rsid w:val="006C04C3"/>
    <w:rsid w:val="006E6DD7"/>
    <w:rsid w:val="006F2833"/>
    <w:rsid w:val="007342B2"/>
    <w:rsid w:val="007863F0"/>
    <w:rsid w:val="00793555"/>
    <w:rsid w:val="007A49BA"/>
    <w:rsid w:val="007C6757"/>
    <w:rsid w:val="008501A8"/>
    <w:rsid w:val="00874868"/>
    <w:rsid w:val="008E1689"/>
    <w:rsid w:val="00A64C4C"/>
    <w:rsid w:val="00A84D96"/>
    <w:rsid w:val="00AA0483"/>
    <w:rsid w:val="00AB7EDF"/>
    <w:rsid w:val="00BF1403"/>
    <w:rsid w:val="00C17E0C"/>
    <w:rsid w:val="00C40B65"/>
    <w:rsid w:val="00C72715"/>
    <w:rsid w:val="00C93570"/>
    <w:rsid w:val="00CC4F2A"/>
    <w:rsid w:val="00D2034E"/>
    <w:rsid w:val="00D829EA"/>
    <w:rsid w:val="00D925E2"/>
    <w:rsid w:val="00E57AC3"/>
    <w:rsid w:val="00E62E0A"/>
    <w:rsid w:val="00E70CC8"/>
    <w:rsid w:val="00E80907"/>
    <w:rsid w:val="00E978B8"/>
    <w:rsid w:val="00EA32DB"/>
    <w:rsid w:val="00ED524A"/>
    <w:rsid w:val="00F21A20"/>
    <w:rsid w:val="00F87FF6"/>
    <w:rsid w:val="00FC1ACC"/>
    <w:rsid w:val="00FF1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1D868"/>
  <w15:chartTrackingRefBased/>
  <w15:docId w15:val="{661BA256-7A92-435B-95BE-7E478063E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1403"/>
    <w:pPr>
      <w:spacing w:line="256" w:lineRule="auto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0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B65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C40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B65"/>
    <w:rPr>
      <w:lang w:val="id-ID"/>
    </w:rPr>
  </w:style>
  <w:style w:type="paragraph" w:styleId="ListParagraph">
    <w:name w:val="List Paragraph"/>
    <w:basedOn w:val="Normal"/>
    <w:uiPriority w:val="34"/>
    <w:qFormat/>
    <w:rsid w:val="00C40B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303</Words>
  <Characters>1730</Characters>
  <Application>Microsoft Office Word</Application>
  <DocSecurity>0</DocSecurity>
  <Lines>14</Lines>
  <Paragraphs>4</Paragraphs>
  <ScaleCrop>false</ScaleCrop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60</cp:revision>
  <dcterms:created xsi:type="dcterms:W3CDTF">2018-05-05T02:45:00Z</dcterms:created>
  <dcterms:modified xsi:type="dcterms:W3CDTF">2018-05-05T04:04:00Z</dcterms:modified>
</cp:coreProperties>
</file>